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5E02" w:rsidRPr="00020BA7" w:rsidRDefault="00E35E02" w:rsidP="00E35E02">
      <w:pPr>
        <w:pStyle w:val="FirstParagraph"/>
        <w:jc w:val="center"/>
        <w:rPr>
          <w:rFonts w:ascii="Times New Roman" w:hAnsi="Times New Roman" w:cs="Times New Roman"/>
          <w:b/>
          <w:noProof/>
          <w:lang w:val="ru-RU" w:eastAsia="ru-RU"/>
        </w:rPr>
      </w:pPr>
      <w:r w:rsidRPr="00020BA7">
        <w:rPr>
          <w:rFonts w:ascii="Times New Roman" w:hAnsi="Times New Roman" w:cs="Times New Roman"/>
          <w:b/>
          <w:noProof/>
          <w:lang w:val="ru-RU" w:eastAsia="ru-RU"/>
        </w:rPr>
        <w:t xml:space="preserve">Муниципальное казённое общеобразовательное учреждение </w:t>
      </w:r>
    </w:p>
    <w:p w:rsidR="00E35E02" w:rsidRPr="00020BA7" w:rsidRDefault="00E35E02" w:rsidP="00E35E02">
      <w:pPr>
        <w:pStyle w:val="FirstParagraph"/>
        <w:jc w:val="center"/>
        <w:rPr>
          <w:rFonts w:ascii="Times New Roman" w:hAnsi="Times New Roman" w:cs="Times New Roman"/>
          <w:b/>
          <w:noProof/>
          <w:lang w:val="ru-RU" w:eastAsia="ru-RU"/>
        </w:rPr>
      </w:pPr>
      <w:r w:rsidRPr="00020BA7">
        <w:rPr>
          <w:rFonts w:ascii="Times New Roman" w:hAnsi="Times New Roman" w:cs="Times New Roman"/>
          <w:b/>
          <w:noProof/>
          <w:lang w:val="ru-RU" w:eastAsia="ru-RU"/>
        </w:rPr>
        <w:t>«Еланская средняя общеобразовательная школа»</w:t>
      </w:r>
    </w:p>
    <w:p w:rsidR="00E35E02" w:rsidRPr="00020BA7" w:rsidRDefault="00E35E02">
      <w:pPr>
        <w:pStyle w:val="FirstParagraph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13C92183" wp14:editId="26175D88">
            <wp:extent cx="5940425" cy="1884146"/>
            <wp:effectExtent l="0" t="0" r="3175" b="1905"/>
            <wp:docPr id="1" name="Рисунок 1" descr="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0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88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43D" w:rsidRPr="00020BA7" w:rsidRDefault="00E35E02" w:rsidP="00E35E02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020BA7">
        <w:rPr>
          <w:rFonts w:ascii="Times New Roman" w:hAnsi="Times New Roman" w:cs="Times New Roman"/>
          <w:b/>
          <w:lang w:val="ru-RU"/>
        </w:rPr>
        <w:t>Правила</w:t>
      </w:r>
      <w:r w:rsidR="006B6F37" w:rsidRPr="00020BA7">
        <w:rPr>
          <w:rFonts w:ascii="Times New Roman" w:hAnsi="Times New Roman" w:cs="Times New Roman"/>
          <w:b/>
          <w:lang w:val="ru-RU"/>
        </w:rPr>
        <w:t xml:space="preserve"> приема граждан в муниципальное казенное общео</w:t>
      </w:r>
      <w:r w:rsidRPr="00020BA7">
        <w:rPr>
          <w:rFonts w:ascii="Times New Roman" w:hAnsi="Times New Roman" w:cs="Times New Roman"/>
          <w:b/>
          <w:lang w:val="ru-RU"/>
        </w:rPr>
        <w:t>бразовательное учреждение «Ела</w:t>
      </w:r>
      <w:r w:rsidR="006B6F37" w:rsidRPr="00020BA7">
        <w:rPr>
          <w:rFonts w:ascii="Times New Roman" w:hAnsi="Times New Roman" w:cs="Times New Roman"/>
          <w:b/>
          <w:lang w:val="ru-RU"/>
        </w:rPr>
        <w:t>нская средняя общеобразовательная школа»</w:t>
      </w:r>
    </w:p>
    <w:p w:rsidR="00E35E02" w:rsidRPr="00020BA7" w:rsidRDefault="00E35E02" w:rsidP="00E35E02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</w:p>
    <w:p w:rsidR="0083743D" w:rsidRPr="00020BA7" w:rsidRDefault="006B6F37">
      <w:pPr>
        <w:pStyle w:val="a0"/>
        <w:rPr>
          <w:rFonts w:ascii="Times New Roman" w:hAnsi="Times New Roman" w:cs="Times New Roman"/>
          <w:b/>
          <w:lang w:val="ru-RU"/>
        </w:rPr>
      </w:pPr>
      <w:proofErr w:type="gramStart"/>
      <w:r w:rsidRPr="00020BA7">
        <w:rPr>
          <w:rFonts w:ascii="Times New Roman" w:hAnsi="Times New Roman" w:cs="Times New Roman"/>
          <w:b/>
          <w:lang w:val="ru-RU"/>
        </w:rPr>
        <w:t>]. Общие положения</w:t>
      </w:r>
      <w:proofErr w:type="gramEnd"/>
    </w:p>
    <w:p w:rsidR="0083743D" w:rsidRPr="00020BA7" w:rsidRDefault="00E35E02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020BA7">
        <w:rPr>
          <w:rFonts w:ascii="Times New Roman" w:hAnsi="Times New Roman" w:cs="Times New Roman"/>
          <w:lang w:val="ru-RU"/>
        </w:rPr>
        <w:t>Правила</w:t>
      </w:r>
      <w:r w:rsidR="006B6F37" w:rsidRPr="00020BA7">
        <w:rPr>
          <w:rFonts w:ascii="Times New Roman" w:hAnsi="Times New Roman" w:cs="Times New Roman"/>
          <w:lang w:val="ru-RU"/>
        </w:rPr>
        <w:t xml:space="preserve"> приёма</w:t>
      </w:r>
      <w:r w:rsidRPr="00020BA7">
        <w:rPr>
          <w:rFonts w:ascii="Times New Roman" w:hAnsi="Times New Roman" w:cs="Times New Roman"/>
          <w:lang w:val="ru-RU"/>
        </w:rPr>
        <w:t xml:space="preserve"> учащихся в МКОУ «Еланская СОШ»  (далее Правила) разработаны</w:t>
      </w:r>
      <w:r w:rsidR="006B6F37" w:rsidRPr="00020BA7">
        <w:rPr>
          <w:rFonts w:ascii="Times New Roman" w:hAnsi="Times New Roman" w:cs="Times New Roman"/>
          <w:lang w:val="ru-RU"/>
        </w:rPr>
        <w:t xml:space="preserve"> в соответствии с:</w:t>
      </w:r>
      <w:r w:rsidRPr="00020BA7">
        <w:rPr>
          <w:rFonts w:ascii="Times New Roman" w:hAnsi="Times New Roman" w:cs="Times New Roman"/>
          <w:lang w:val="ru-RU"/>
        </w:rPr>
        <w:t xml:space="preserve"> </w:t>
      </w:r>
      <w:r w:rsidR="006B6F37" w:rsidRPr="00020BA7">
        <w:rPr>
          <w:rFonts w:ascii="Times New Roman" w:hAnsi="Times New Roman" w:cs="Times New Roman"/>
          <w:lang w:val="ru-RU"/>
        </w:rPr>
        <w:t xml:space="preserve"> Федеральным Законом "Об образовании в Российской Федерации" от 29.12.2012 М 273-ФЗ;</w:t>
      </w:r>
      <w:r w:rsidRPr="00020BA7">
        <w:rPr>
          <w:rFonts w:ascii="Times New Roman" w:hAnsi="Times New Roman" w:cs="Times New Roman"/>
          <w:lang w:val="ru-RU"/>
        </w:rPr>
        <w:t xml:space="preserve"> </w:t>
      </w:r>
      <w:r w:rsidR="006B6F37" w:rsidRPr="00020BA7">
        <w:rPr>
          <w:rFonts w:ascii="Times New Roman" w:hAnsi="Times New Roman" w:cs="Times New Roman"/>
          <w:lang w:val="ru-RU"/>
        </w:rPr>
        <w:t>Федеральным Законом «Об основных гарантиях прав ребенка в РФ» от 03.07.1998</w:t>
      </w:r>
      <w:r w:rsidR="006B6F37" w:rsidRPr="00020BA7">
        <w:rPr>
          <w:rFonts w:ascii="Times New Roman" w:hAnsi="Times New Roman" w:cs="Times New Roman"/>
          <w:lang w:val="ru-RU"/>
        </w:rPr>
        <w:t xml:space="preserve"> г. № 124-ФЗ (с изменениями от 20.07.2000 г. № 103-ФЗ);</w:t>
      </w:r>
      <w:r w:rsidRPr="00020BA7">
        <w:rPr>
          <w:rFonts w:ascii="Times New Roman" w:hAnsi="Times New Roman" w:cs="Times New Roman"/>
          <w:lang w:val="ru-RU"/>
        </w:rPr>
        <w:t xml:space="preserve"> Санитарно-эпидемиологическими</w:t>
      </w:r>
      <w:r w:rsidR="006B6F37" w:rsidRPr="00020BA7">
        <w:rPr>
          <w:rFonts w:ascii="Times New Roman" w:hAnsi="Times New Roman" w:cs="Times New Roman"/>
          <w:lang w:val="ru-RU"/>
        </w:rPr>
        <w:t xml:space="preserve"> требования</w:t>
      </w:r>
      <w:r w:rsidRPr="00020BA7">
        <w:rPr>
          <w:rFonts w:ascii="Times New Roman" w:hAnsi="Times New Roman" w:cs="Times New Roman"/>
          <w:lang w:val="ru-RU"/>
        </w:rPr>
        <w:t>ми</w:t>
      </w:r>
      <w:r w:rsidR="006B6F37" w:rsidRPr="00020BA7">
        <w:rPr>
          <w:rFonts w:ascii="Times New Roman" w:hAnsi="Times New Roman" w:cs="Times New Roman"/>
          <w:lang w:val="ru-RU"/>
        </w:rPr>
        <w:t xml:space="preserve"> к условиям и организации обучения в образовательных учреждениях </w:t>
      </w:r>
      <w:proofErr w:type="spellStart"/>
      <w:r w:rsidR="006B6F37" w:rsidRPr="00020BA7">
        <w:rPr>
          <w:rFonts w:ascii="Times New Roman" w:hAnsi="Times New Roman" w:cs="Times New Roman"/>
          <w:lang w:val="ru-RU"/>
        </w:rPr>
        <w:t>СаНПИиН</w:t>
      </w:r>
      <w:proofErr w:type="spellEnd"/>
      <w:r w:rsidR="006B6F37" w:rsidRPr="00020BA7">
        <w:rPr>
          <w:rFonts w:ascii="Times New Roman" w:hAnsi="Times New Roman" w:cs="Times New Roman"/>
          <w:lang w:val="ru-RU"/>
        </w:rPr>
        <w:t xml:space="preserve"> 2.4.2.2821-10;</w:t>
      </w:r>
      <w:proofErr w:type="gramEnd"/>
      <w:r w:rsidR="006B6F37" w:rsidRPr="00020BA7">
        <w:rPr>
          <w:rFonts w:ascii="Times New Roman" w:hAnsi="Times New Roman" w:cs="Times New Roman"/>
          <w:lang w:val="ru-RU"/>
        </w:rPr>
        <w:t xml:space="preserve"> Приказом Министерства образования и науки РФ от 22 января 2014 г. М 3</w:t>
      </w:r>
      <w:r w:rsidR="006B6F37" w:rsidRPr="00020BA7">
        <w:rPr>
          <w:rFonts w:ascii="Times New Roman" w:hAnsi="Times New Roman" w:cs="Times New Roman"/>
          <w:lang w:val="ru-RU"/>
        </w:rPr>
        <w:t>2 «Об</w:t>
      </w:r>
      <w:r w:rsidRPr="00020BA7">
        <w:rPr>
          <w:rFonts w:ascii="Times New Roman" w:hAnsi="Times New Roman" w:cs="Times New Roman"/>
          <w:lang w:val="ru-RU"/>
        </w:rPr>
        <w:t xml:space="preserve"> </w:t>
      </w:r>
      <w:r w:rsidR="006B6F37" w:rsidRPr="00020BA7">
        <w:rPr>
          <w:rFonts w:ascii="Times New Roman" w:hAnsi="Times New Roman" w:cs="Times New Roman"/>
          <w:lang w:val="ru-RU"/>
        </w:rPr>
        <w:t xml:space="preserve">утверждении Порядка приема граждан на </w:t>
      </w:r>
      <w:proofErr w:type="gramStart"/>
      <w:r w:rsidR="006B6F37" w:rsidRPr="00020BA7">
        <w:rPr>
          <w:rFonts w:ascii="Times New Roman" w:hAnsi="Times New Roman" w:cs="Times New Roman"/>
          <w:lang w:val="ru-RU"/>
        </w:rPr>
        <w:t>обучение по</w:t>
      </w:r>
      <w:proofErr w:type="gramEnd"/>
      <w:r w:rsidR="006B6F37" w:rsidRPr="00020BA7">
        <w:rPr>
          <w:rFonts w:ascii="Times New Roman" w:hAnsi="Times New Roman" w:cs="Times New Roman"/>
          <w:lang w:val="ru-RU"/>
        </w:rPr>
        <w:t xml:space="preserve"> образовательным программам начального общего, основного общего и среднего общего образования».</w:t>
      </w:r>
    </w:p>
    <w:p w:rsidR="0083743D" w:rsidRPr="00020BA7" w:rsidRDefault="00E35E02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В МКОУ «Ела</w:t>
      </w:r>
      <w:r w:rsidR="006B6F37" w:rsidRPr="00020BA7">
        <w:rPr>
          <w:rFonts w:ascii="Times New Roman" w:hAnsi="Times New Roman" w:cs="Times New Roman"/>
          <w:lang w:val="ru-RU"/>
        </w:rPr>
        <w:t>нская СОШ» принимаются граждане для обучения по основным общеобразовательным программам, к</w:t>
      </w:r>
      <w:r w:rsidR="006B6F37" w:rsidRPr="00020BA7">
        <w:rPr>
          <w:rFonts w:ascii="Times New Roman" w:hAnsi="Times New Roman" w:cs="Times New Roman"/>
          <w:lang w:val="ru-RU"/>
        </w:rPr>
        <w:t>оторые проживают на территории села Бутка, закрепленной соответствующими органами местно</w:t>
      </w:r>
      <w:r w:rsidRPr="00020BA7">
        <w:rPr>
          <w:rFonts w:ascii="Times New Roman" w:hAnsi="Times New Roman" w:cs="Times New Roman"/>
          <w:lang w:val="ru-RU"/>
        </w:rPr>
        <w:t>го самоуправления за МКОУ «Ела</w:t>
      </w:r>
      <w:r w:rsidR="006B6F37" w:rsidRPr="00020BA7">
        <w:rPr>
          <w:rFonts w:ascii="Times New Roman" w:hAnsi="Times New Roman" w:cs="Times New Roman"/>
          <w:lang w:val="ru-RU"/>
        </w:rPr>
        <w:t xml:space="preserve">нская СОШ» (далее - закрепленная территория), и </w:t>
      </w:r>
      <w:proofErr w:type="gramStart"/>
      <w:r w:rsidR="006B6F37" w:rsidRPr="00020BA7">
        <w:rPr>
          <w:rFonts w:ascii="Times New Roman" w:hAnsi="Times New Roman" w:cs="Times New Roman"/>
          <w:lang w:val="ru-RU"/>
        </w:rPr>
        <w:t>имеющих</w:t>
      </w:r>
      <w:proofErr w:type="gramEnd"/>
      <w:r w:rsidR="006B6F37" w:rsidRPr="00020BA7">
        <w:rPr>
          <w:rFonts w:ascii="Times New Roman" w:hAnsi="Times New Roman" w:cs="Times New Roman"/>
          <w:lang w:val="ru-RU"/>
        </w:rPr>
        <w:t xml:space="preserve"> право на получение общего образования (далее - закрепленные лица);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о</w:t>
      </w:r>
      <w:proofErr w:type="gramStart"/>
      <w:r w:rsidRPr="00020BA7">
        <w:rPr>
          <w:rFonts w:ascii="Times New Roman" w:hAnsi="Times New Roman" w:cs="Times New Roman"/>
          <w:lang w:val="ru-RU"/>
        </w:rPr>
        <w:t xml:space="preserve"> П</w:t>
      </w:r>
      <w:proofErr w:type="gramEnd"/>
      <w:r w:rsidRPr="00020BA7">
        <w:rPr>
          <w:rFonts w:ascii="Times New Roman" w:hAnsi="Times New Roman" w:cs="Times New Roman"/>
          <w:lang w:val="ru-RU"/>
        </w:rPr>
        <w:t xml:space="preserve">ри приеме </w:t>
      </w:r>
      <w:r w:rsidR="00E35E02" w:rsidRPr="00020BA7">
        <w:rPr>
          <w:rFonts w:ascii="Times New Roman" w:hAnsi="Times New Roman" w:cs="Times New Roman"/>
          <w:lang w:val="ru-RU"/>
        </w:rPr>
        <w:t>в МКОУ «Ела</w:t>
      </w:r>
      <w:r w:rsidRPr="00020BA7">
        <w:rPr>
          <w:rFonts w:ascii="Times New Roman" w:hAnsi="Times New Roman" w:cs="Times New Roman"/>
          <w:lang w:val="ru-RU"/>
        </w:rPr>
        <w:t>нская СОШ» не допускаются ограничения по полу, расе, национальности, языку, происхождению, месту жительства, отношению к религии, убеждений, принадлежности к общественным организациям (объединениям), состоянию здоровья, социальному положению.</w:t>
      </w:r>
    </w:p>
    <w:p w:rsidR="0083743D" w:rsidRPr="00020BA7" w:rsidRDefault="00E35E02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о Прием граждан в МКОУ «Ела</w:t>
      </w:r>
      <w:r w:rsidR="006B6F37" w:rsidRPr="00020BA7">
        <w:rPr>
          <w:rFonts w:ascii="Times New Roman" w:hAnsi="Times New Roman" w:cs="Times New Roman"/>
          <w:lang w:val="ru-RU"/>
        </w:rPr>
        <w:t>нская СОШ» осуществляется без вступительных испытаний (процедур отбора).</w:t>
      </w:r>
    </w:p>
    <w:p w:rsidR="0083743D" w:rsidRPr="00020BA7" w:rsidRDefault="00020BA7" w:rsidP="00020BA7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Приём граждан осуществляется по личному заявлению родителей (законных представителей</w:t>
      </w:r>
      <w:r w:rsidR="006B6F37" w:rsidRPr="00020BA7">
        <w:rPr>
          <w:rFonts w:ascii="Times New Roman" w:hAnsi="Times New Roman" w:cs="Times New Roman"/>
          <w:lang w:val="ru-RU"/>
        </w:rPr>
        <w:t>).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proofErr w:type="gramStart"/>
      <w:r w:rsidRPr="00020BA7">
        <w:rPr>
          <w:rFonts w:ascii="Times New Roman" w:hAnsi="Times New Roman" w:cs="Times New Roman"/>
          <w:lang w:val="ru-RU"/>
        </w:rPr>
        <w:lastRenderedPageBreak/>
        <w:t xml:space="preserve">В заявлении родителями (законными представителями) ребенка </w:t>
      </w:r>
      <w:r w:rsidRPr="00020BA7">
        <w:rPr>
          <w:rFonts w:ascii="Times New Roman" w:hAnsi="Times New Roman" w:cs="Times New Roman"/>
          <w:lang w:val="ru-RU"/>
        </w:rPr>
        <w:t>указываются, следующие сведения о ребенке:</w:t>
      </w:r>
      <w:r w:rsidRPr="00020BA7">
        <w:rPr>
          <w:rFonts w:ascii="Times New Roman" w:hAnsi="Times New Roman" w:cs="Times New Roman"/>
          <w:lang w:val="ru-RU"/>
        </w:rPr>
        <w:br/>
        <w:t>а) фамилия, имя, отчество (последнее - при наличии);</w:t>
      </w:r>
      <w:proofErr w:type="gramEnd"/>
    </w:p>
    <w:p w:rsidR="0083743D" w:rsidRPr="00020BA7" w:rsidRDefault="00020BA7" w:rsidP="00020BA7">
      <w:pPr>
        <w:pStyle w:val="Compact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б) </w:t>
      </w:r>
      <w:r w:rsidR="006B6F37" w:rsidRPr="00020BA7">
        <w:rPr>
          <w:rFonts w:ascii="Times New Roman" w:hAnsi="Times New Roman" w:cs="Times New Roman"/>
          <w:lang w:val="ru-RU"/>
        </w:rPr>
        <w:t>дата и место рождения;</w:t>
      </w:r>
    </w:p>
    <w:p w:rsidR="0083743D" w:rsidRPr="00020BA7" w:rsidRDefault="006B6F37">
      <w:pPr>
        <w:pStyle w:val="FirstParagraph"/>
        <w:rPr>
          <w:rFonts w:ascii="Times New Roman" w:hAnsi="Times New Roman" w:cs="Times New Roman"/>
          <w:lang w:val="ru-RU"/>
        </w:rPr>
      </w:pPr>
      <w:proofErr w:type="gramStart"/>
      <w:r w:rsidRPr="00020BA7">
        <w:rPr>
          <w:rFonts w:ascii="Times New Roman" w:hAnsi="Times New Roman" w:cs="Times New Roman"/>
          <w:lang w:val="ru-RU"/>
        </w:rPr>
        <w:t>в) фамилия, имя, отчество (последнее - при наличии) родителей (законных представителей) ребенка.</w:t>
      </w:r>
      <w:proofErr w:type="gramEnd"/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г) адрес места жительства ребёнка, его р</w:t>
      </w:r>
      <w:r w:rsidRPr="00020BA7">
        <w:rPr>
          <w:rFonts w:ascii="Times New Roman" w:hAnsi="Times New Roman" w:cs="Times New Roman"/>
          <w:lang w:val="ru-RU"/>
        </w:rPr>
        <w:t>одителей (законных представителей):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д) контактные телефоны родителей (законных представителей) ребёнка.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1.6. </w:t>
      </w:r>
      <w:proofErr w:type="gramStart"/>
      <w:r w:rsidRPr="00020BA7">
        <w:rPr>
          <w:rFonts w:ascii="Times New Roman" w:hAnsi="Times New Roman" w:cs="Times New Roman"/>
          <w:lang w:val="ru-RU"/>
        </w:rPr>
        <w:t>Родители (законные представители) детей, проживающих на закреплённой территории, для зачисления в первый класс дополнительно предъявляют оригинал с</w:t>
      </w:r>
      <w:r w:rsidRPr="00020BA7">
        <w:rPr>
          <w:rFonts w:ascii="Times New Roman" w:hAnsi="Times New Roman" w:cs="Times New Roman"/>
          <w:lang w:val="ru-RU"/>
        </w:rPr>
        <w:t>видетельства о рождении ребенка или документ, подтверждающий родство заявителя, свидетельство о регистрации ребенка по месту жительства или по месту пребывания на закрепленной территории или документ, содержащий сведения о регистрации ребёнка по месту жите</w:t>
      </w:r>
      <w:r w:rsidRPr="00020BA7">
        <w:rPr>
          <w:rFonts w:ascii="Times New Roman" w:hAnsi="Times New Roman" w:cs="Times New Roman"/>
          <w:lang w:val="ru-RU"/>
        </w:rPr>
        <w:t>льства или по месту пребывания на закреплённой территории.</w:t>
      </w:r>
      <w:proofErr w:type="gramEnd"/>
    </w:p>
    <w:p w:rsidR="0083743D" w:rsidRPr="00020BA7" w:rsidRDefault="00E35E02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1.7</w:t>
      </w:r>
      <w:r w:rsidR="006B6F37" w:rsidRPr="00020BA7">
        <w:rPr>
          <w:rFonts w:ascii="Times New Roman" w:hAnsi="Times New Roman" w:cs="Times New Roman"/>
          <w:lang w:val="ru-RU"/>
        </w:rPr>
        <w:t xml:space="preserve">. Родители (законные представители) детей имеют право по своему усмотрению представлять другие документы, в том числе </w:t>
      </w:r>
      <w:r w:rsidR="006B6F37" w:rsidRPr="00020BA7">
        <w:rPr>
          <w:rFonts w:ascii="Times New Roman" w:hAnsi="Times New Roman" w:cs="Times New Roman"/>
          <w:lang w:val="ru-RU"/>
        </w:rPr>
        <w:t>медицинское заключение о состоянии здоровья ребенка.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1.8. При приёме в первый класс в течение учебного года или во второй и последующий классы родители (законные представители) обучающегося дополнительно представляют личное дело обучающегося, выданное учре</w:t>
      </w:r>
      <w:r w:rsidRPr="00020BA7">
        <w:rPr>
          <w:rFonts w:ascii="Times New Roman" w:hAnsi="Times New Roman" w:cs="Times New Roman"/>
          <w:lang w:val="ru-RU"/>
        </w:rPr>
        <w:t>ждением, в котором он обучался ранее.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1.9. </w:t>
      </w:r>
      <w:proofErr w:type="gramStart"/>
      <w:r w:rsidRPr="00020BA7">
        <w:rPr>
          <w:rFonts w:ascii="Times New Roman" w:hAnsi="Times New Roman" w:cs="Times New Roman"/>
          <w:lang w:val="ru-RU"/>
        </w:rPr>
        <w:t>С целью ознакомления родителей (законных представителей) о</w:t>
      </w:r>
      <w:r w:rsidR="00E35E02" w:rsidRPr="00020BA7">
        <w:rPr>
          <w:rFonts w:ascii="Times New Roman" w:hAnsi="Times New Roman" w:cs="Times New Roman"/>
          <w:lang w:val="ru-RU"/>
        </w:rPr>
        <w:t>бучающихся с Уставом МКОУ «Ела</w:t>
      </w:r>
      <w:r w:rsidRPr="00020BA7">
        <w:rPr>
          <w:rFonts w:ascii="Times New Roman" w:hAnsi="Times New Roman" w:cs="Times New Roman"/>
          <w:lang w:val="ru-RU"/>
        </w:rPr>
        <w:t>нская СОШ», лицензией на осуществление образовательной деятельности, свидетельством о государственной аккредитации, Основно</w:t>
      </w:r>
      <w:r w:rsidRPr="00020BA7">
        <w:rPr>
          <w:rFonts w:ascii="Times New Roman" w:hAnsi="Times New Roman" w:cs="Times New Roman"/>
          <w:lang w:val="ru-RU"/>
        </w:rPr>
        <w:t>й образовательной программой</w:t>
      </w:r>
      <w:r w:rsidR="00E35E02" w:rsidRPr="00020BA7">
        <w:rPr>
          <w:rFonts w:ascii="Times New Roman" w:hAnsi="Times New Roman" w:cs="Times New Roman"/>
          <w:lang w:val="ru-RU"/>
        </w:rPr>
        <w:t>, реализуемой МКОУ — «Еланская</w:t>
      </w:r>
      <w:r w:rsidRPr="00020BA7">
        <w:rPr>
          <w:rFonts w:ascii="Times New Roman" w:hAnsi="Times New Roman" w:cs="Times New Roman"/>
          <w:lang w:val="ru-RU"/>
        </w:rPr>
        <w:t xml:space="preserve"> СОШ», распорядительным актом Управления образования </w:t>
      </w:r>
      <w:proofErr w:type="spellStart"/>
      <w:r w:rsidRPr="00020BA7">
        <w:rPr>
          <w:rFonts w:ascii="Times New Roman" w:hAnsi="Times New Roman" w:cs="Times New Roman"/>
          <w:lang w:val="ru-RU"/>
        </w:rPr>
        <w:t>Талицкого</w:t>
      </w:r>
      <w:proofErr w:type="spellEnd"/>
      <w:r w:rsidRPr="00020BA7">
        <w:rPr>
          <w:rFonts w:ascii="Times New Roman" w:hAnsi="Times New Roman" w:cs="Times New Roman"/>
          <w:lang w:val="ru-RU"/>
        </w:rPr>
        <w:t xml:space="preserve"> городского округа, издаваемым не позднее | февраля текущего года, регламентирующими организацию образ</w:t>
      </w:r>
      <w:r w:rsidR="00E35E02" w:rsidRPr="00020BA7">
        <w:rPr>
          <w:rFonts w:ascii="Times New Roman" w:hAnsi="Times New Roman" w:cs="Times New Roman"/>
          <w:lang w:val="ru-RU"/>
        </w:rPr>
        <w:t xml:space="preserve">овательного </w:t>
      </w:r>
      <w:proofErr w:type="spellStart"/>
      <w:r w:rsidR="00E35E02" w:rsidRPr="00020BA7">
        <w:rPr>
          <w:rFonts w:ascii="Times New Roman" w:hAnsi="Times New Roman" w:cs="Times New Roman"/>
          <w:lang w:val="ru-RU"/>
        </w:rPr>
        <w:t>процессаа</w:t>
      </w:r>
      <w:proofErr w:type="spellEnd"/>
      <w:r w:rsidR="00E35E02" w:rsidRPr="00020BA7">
        <w:rPr>
          <w:rFonts w:ascii="Times New Roman" w:hAnsi="Times New Roman" w:cs="Times New Roman"/>
          <w:lang w:val="ru-RU"/>
        </w:rPr>
        <w:t xml:space="preserve"> МКОУ «Еланская</w:t>
      </w:r>
      <w:r w:rsidRPr="00020BA7">
        <w:rPr>
          <w:rFonts w:ascii="Times New Roman" w:hAnsi="Times New Roman" w:cs="Times New Roman"/>
          <w:lang w:val="ru-RU"/>
        </w:rPr>
        <w:t xml:space="preserve"> СОШ» размещает копии указанных документов на информационном стенде и в сети Интернет на</w:t>
      </w:r>
      <w:proofErr w:type="gramEnd"/>
      <w:r w:rsidRPr="00020BA7">
        <w:rPr>
          <w:rFonts w:ascii="Times New Roman" w:hAnsi="Times New Roman" w:cs="Times New Roman"/>
          <w:lang w:val="ru-RU"/>
        </w:rPr>
        <w:t xml:space="preserve"> официальном </w:t>
      </w:r>
      <w:proofErr w:type="gramStart"/>
      <w:r w:rsidRPr="00020BA7">
        <w:rPr>
          <w:rFonts w:ascii="Times New Roman" w:hAnsi="Times New Roman" w:cs="Times New Roman"/>
          <w:lang w:val="ru-RU"/>
        </w:rPr>
        <w:t>сайте</w:t>
      </w:r>
      <w:proofErr w:type="gramEnd"/>
      <w:r w:rsidRPr="00020BA7">
        <w:rPr>
          <w:rFonts w:ascii="Times New Roman" w:hAnsi="Times New Roman" w:cs="Times New Roman"/>
          <w:lang w:val="ru-RU"/>
        </w:rPr>
        <w:t xml:space="preserve"> учреждения.</w:t>
      </w:r>
    </w:p>
    <w:p w:rsidR="00020BA7" w:rsidRPr="00020BA7" w:rsidRDefault="006B6F37" w:rsidP="00E35E0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</w:t>
      </w:r>
      <w:r w:rsidRPr="00020BA7">
        <w:rPr>
          <w:rFonts w:ascii="Times New Roman" w:hAnsi="Times New Roman" w:cs="Times New Roman"/>
          <w:b/>
          <w:lang w:val="ru-RU"/>
        </w:rPr>
        <w:t xml:space="preserve">Приём детей на первый уровень обучения (начальное </w:t>
      </w:r>
      <w:r w:rsidR="00E35E02" w:rsidRPr="00020BA7">
        <w:rPr>
          <w:rFonts w:ascii="Times New Roman" w:hAnsi="Times New Roman" w:cs="Times New Roman"/>
          <w:b/>
          <w:lang w:val="ru-RU"/>
        </w:rPr>
        <w:t>общее образование) в МКОУ «Ела</w:t>
      </w:r>
      <w:r w:rsidRPr="00020BA7">
        <w:rPr>
          <w:rFonts w:ascii="Times New Roman" w:hAnsi="Times New Roman" w:cs="Times New Roman"/>
          <w:b/>
          <w:lang w:val="ru-RU"/>
        </w:rPr>
        <w:t>нская СОШ»</w:t>
      </w:r>
      <w:r w:rsidR="00020BA7" w:rsidRPr="00020BA7">
        <w:rPr>
          <w:rFonts w:ascii="Times New Roman" w:hAnsi="Times New Roman" w:cs="Times New Roman"/>
          <w:lang w:val="ru-RU"/>
        </w:rPr>
        <w:t xml:space="preserve"> </w:t>
      </w:r>
    </w:p>
    <w:p w:rsidR="0083743D" w:rsidRPr="00020BA7" w:rsidRDefault="006B6F37" w:rsidP="00020BA7">
      <w:pPr>
        <w:pStyle w:val="Compact"/>
        <w:rPr>
          <w:rFonts w:ascii="Times New Roman" w:hAnsi="Times New Roman" w:cs="Times New Roman"/>
          <w:lang w:val="ru-RU"/>
        </w:rPr>
      </w:pPr>
      <w:proofErr w:type="gramStart"/>
      <w:r w:rsidRPr="00020BA7">
        <w:rPr>
          <w:rFonts w:ascii="Times New Roman" w:hAnsi="Times New Roman" w:cs="Times New Roman"/>
          <w:lang w:val="ru-RU"/>
        </w:rPr>
        <w:t>Обучение детей по программе</w:t>
      </w:r>
      <w:proofErr w:type="gramEnd"/>
      <w:r w:rsidRPr="00020BA7">
        <w:rPr>
          <w:rFonts w:ascii="Times New Roman" w:hAnsi="Times New Roman" w:cs="Times New Roman"/>
          <w:lang w:val="ru-RU"/>
        </w:rPr>
        <w:t xml:space="preserve"> началь</w:t>
      </w:r>
      <w:r w:rsidRPr="00020BA7">
        <w:rPr>
          <w:rFonts w:ascii="Times New Roman" w:hAnsi="Times New Roman" w:cs="Times New Roman"/>
          <w:lang w:val="ru-RU"/>
        </w:rPr>
        <w:t>ного общего образования начинается с</w:t>
      </w:r>
      <w:r w:rsidR="00E35E02" w:rsidRPr="00020BA7">
        <w:rPr>
          <w:rFonts w:ascii="Times New Roman" w:hAnsi="Times New Roman" w:cs="Times New Roman"/>
          <w:lang w:val="ru-RU"/>
        </w:rPr>
        <w:t xml:space="preserve"> </w:t>
      </w:r>
      <w:r w:rsidRPr="00020BA7">
        <w:rPr>
          <w:rFonts w:ascii="Times New Roman" w:hAnsi="Times New Roman" w:cs="Times New Roman"/>
          <w:lang w:val="ru-RU"/>
        </w:rPr>
        <w:t>достижения ими возраста шести лет шести месяцев при отсутствии противопоказаний по состоянию здоровья. Но не позже достижения ими возраста восьми лет.</w:t>
      </w:r>
    </w:p>
    <w:p w:rsidR="00020BA7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По заявлению родителей (законных представителей) Учредитель вправе</w:t>
      </w:r>
      <w:r w:rsidRPr="00020BA7">
        <w:rPr>
          <w:rFonts w:ascii="Times New Roman" w:hAnsi="Times New Roman" w:cs="Times New Roman"/>
          <w:lang w:val="ru-RU"/>
        </w:rPr>
        <w:t xml:space="preserve"> разре</w:t>
      </w:r>
      <w:r w:rsidR="00E35E02" w:rsidRPr="00020BA7">
        <w:rPr>
          <w:rFonts w:ascii="Times New Roman" w:hAnsi="Times New Roman" w:cs="Times New Roman"/>
          <w:lang w:val="ru-RU"/>
        </w:rPr>
        <w:t>шить прием в | класс МКОУ «Ела</w:t>
      </w:r>
      <w:r w:rsidRPr="00020BA7">
        <w:rPr>
          <w:rFonts w:ascii="Times New Roman" w:hAnsi="Times New Roman" w:cs="Times New Roman"/>
          <w:lang w:val="ru-RU"/>
        </w:rPr>
        <w:t>нская СОШ» для обучения в более раннем или более позднем возрасте.</w:t>
      </w:r>
    </w:p>
    <w:p w:rsidR="0083743D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Информация о дате начала приема заявлений родителей размещается на информационном стенде и официальном сайте учреждения не менее чем за 2 недели до н</w:t>
      </w:r>
      <w:r w:rsidRPr="00020BA7">
        <w:rPr>
          <w:rFonts w:ascii="Times New Roman" w:hAnsi="Times New Roman" w:cs="Times New Roman"/>
          <w:lang w:val="ru-RU"/>
        </w:rPr>
        <w:t>ачала приёма заявлений</w:t>
      </w:r>
      <w:r w:rsidR="00E35E02" w:rsidRPr="00020BA7">
        <w:rPr>
          <w:rFonts w:ascii="Times New Roman" w:hAnsi="Times New Roman" w:cs="Times New Roman"/>
          <w:lang w:val="ru-RU"/>
        </w:rPr>
        <w:t>.</w:t>
      </w:r>
      <w:r w:rsidRPr="00020BA7">
        <w:rPr>
          <w:rFonts w:ascii="Times New Roman" w:hAnsi="Times New Roman" w:cs="Times New Roman"/>
          <w:lang w:val="ru-RU"/>
        </w:rPr>
        <w:t xml:space="preserve"> Прием заяв</w:t>
      </w:r>
      <w:r w:rsidR="00E35E02" w:rsidRPr="00020BA7">
        <w:rPr>
          <w:rFonts w:ascii="Times New Roman" w:hAnsi="Times New Roman" w:cs="Times New Roman"/>
          <w:lang w:val="ru-RU"/>
        </w:rPr>
        <w:t>лений в первый класс МКОУ «Ела</w:t>
      </w:r>
      <w:r w:rsidRPr="00020BA7">
        <w:rPr>
          <w:rFonts w:ascii="Times New Roman" w:hAnsi="Times New Roman" w:cs="Times New Roman"/>
          <w:lang w:val="ru-RU"/>
        </w:rPr>
        <w:t>нская СОШ» для граждан, проживающих на закреплённой территории, начинается не ранее | февраля и завершается не позднее 30 июня текущег</w:t>
      </w:r>
      <w:r w:rsidR="006967AB" w:rsidRPr="00020BA7">
        <w:rPr>
          <w:rFonts w:ascii="Times New Roman" w:hAnsi="Times New Roman" w:cs="Times New Roman"/>
          <w:lang w:val="ru-RU"/>
        </w:rPr>
        <w:t>о года. Зачисление в МКОУ «Ела</w:t>
      </w:r>
      <w:r w:rsidRPr="00020BA7">
        <w:rPr>
          <w:rFonts w:ascii="Times New Roman" w:hAnsi="Times New Roman" w:cs="Times New Roman"/>
          <w:lang w:val="ru-RU"/>
        </w:rPr>
        <w:t xml:space="preserve">нская СОШ» оформляется </w:t>
      </w:r>
      <w:r w:rsidRPr="00020BA7">
        <w:rPr>
          <w:rFonts w:ascii="Times New Roman" w:hAnsi="Times New Roman" w:cs="Times New Roman"/>
          <w:lang w:val="ru-RU"/>
        </w:rPr>
        <w:t>приказом руководителя школы в течение 7 рабочих дней после</w:t>
      </w:r>
      <w:r w:rsidR="00020BA7" w:rsidRPr="00020BA7">
        <w:rPr>
          <w:rFonts w:ascii="Times New Roman" w:hAnsi="Times New Roman" w:cs="Times New Roman"/>
          <w:lang w:val="ru-RU"/>
        </w:rPr>
        <w:t xml:space="preserve"> приёма документов.</w:t>
      </w:r>
      <w:r w:rsidRPr="00020BA7">
        <w:rPr>
          <w:rFonts w:ascii="Times New Roman" w:hAnsi="Times New Roman" w:cs="Times New Roman"/>
          <w:lang w:val="ru-RU"/>
        </w:rPr>
        <w:t xml:space="preserve"> </w:t>
      </w:r>
    </w:p>
    <w:p w:rsidR="00020BA7" w:rsidRPr="00020BA7" w:rsidRDefault="006B6F3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lastRenderedPageBreak/>
        <w:t>Для детей, не проживающих на закрепленной территории, прием заявлений в</w:t>
      </w:r>
      <w:r w:rsidR="00020BA7" w:rsidRPr="00020BA7">
        <w:rPr>
          <w:rFonts w:ascii="Times New Roman" w:hAnsi="Times New Roman" w:cs="Times New Roman"/>
          <w:lang w:val="ru-RU"/>
        </w:rPr>
        <w:t xml:space="preserve"> </w:t>
      </w:r>
      <w:r w:rsidR="006967AB" w:rsidRPr="00020BA7">
        <w:rPr>
          <w:rFonts w:ascii="Times New Roman" w:hAnsi="Times New Roman" w:cs="Times New Roman"/>
          <w:lang w:val="ru-RU"/>
        </w:rPr>
        <w:t>МКОУ «Ела</w:t>
      </w:r>
      <w:r w:rsidRPr="00020BA7">
        <w:rPr>
          <w:rFonts w:ascii="Times New Roman" w:hAnsi="Times New Roman" w:cs="Times New Roman"/>
          <w:lang w:val="ru-RU"/>
        </w:rPr>
        <w:t>нская СОШ»,</w:t>
      </w:r>
      <w:r w:rsidR="00020BA7" w:rsidRPr="00020BA7">
        <w:rPr>
          <w:rFonts w:ascii="Times New Roman" w:eastAsiaTheme="minorEastAsia" w:hAnsi="Times New Roman" w:cs="Times New Roman"/>
          <w:lang w:val="ru-RU" w:eastAsia="ru-RU"/>
        </w:rPr>
        <w:t xml:space="preserve"> </w:t>
      </w:r>
      <w:r w:rsidR="00020BA7" w:rsidRPr="00020BA7">
        <w:rPr>
          <w:rFonts w:ascii="Times New Roman" w:hAnsi="Times New Roman" w:cs="Times New Roman"/>
          <w:lang w:val="ru-RU"/>
        </w:rPr>
        <w:t xml:space="preserve">начинается с 1 июля текущего года до момента заполнения свободных мест, но не позднее 5 сентября текущего года. </w:t>
      </w:r>
    </w:p>
    <w:p w:rsidR="00020BA7" w:rsidRPr="00020BA7" w:rsidRDefault="006B6F37" w:rsidP="00020BA7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 </w:t>
      </w:r>
      <w:r w:rsidR="00020BA7" w:rsidRPr="00020BA7">
        <w:rPr>
          <w:rFonts w:ascii="Times New Roman" w:hAnsi="Times New Roman" w:cs="Times New Roman"/>
          <w:lang w:val="ru-RU"/>
        </w:rPr>
        <w:t xml:space="preserve">МКОУ «Еланская СОШ», </w:t>
      </w:r>
      <w:proofErr w:type="gramStart"/>
      <w:r w:rsidR="00020BA7" w:rsidRPr="00020BA7">
        <w:rPr>
          <w:rFonts w:ascii="Times New Roman" w:hAnsi="Times New Roman" w:cs="Times New Roman"/>
          <w:lang w:val="ru-RU"/>
        </w:rPr>
        <w:t>закончившее</w:t>
      </w:r>
      <w:proofErr w:type="gramEnd"/>
      <w:r w:rsidR="00020BA7" w:rsidRPr="00020BA7">
        <w:rPr>
          <w:rFonts w:ascii="Times New Roman" w:hAnsi="Times New Roman" w:cs="Times New Roman"/>
          <w:lang w:val="ru-RU"/>
        </w:rPr>
        <w:t xml:space="preserve"> приём в первый класс всех детей, проживающих на закреплённой территории, осуществляют приём детей, не проживающих на закреплённой территории, ранее 1 июля.</w:t>
      </w:r>
    </w:p>
    <w:p w:rsidR="00020BA7" w:rsidRPr="00020BA7" w:rsidRDefault="00020BA7" w:rsidP="00020BA7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Дети с ограниченными возможностями здоровья принимаются на </w:t>
      </w:r>
      <w:proofErr w:type="gramStart"/>
      <w:r w:rsidRPr="00020BA7">
        <w:rPr>
          <w:rFonts w:ascii="Times New Roman" w:hAnsi="Times New Roman" w:cs="Times New Roman"/>
          <w:lang w:val="ru-RU"/>
        </w:rPr>
        <w:t>обучение</w:t>
      </w:r>
      <w:proofErr w:type="gramEnd"/>
      <w:r w:rsidRPr="00020BA7">
        <w:rPr>
          <w:rFonts w:ascii="Times New Roman" w:hAnsi="Times New Roman" w:cs="Times New Roman"/>
          <w:lang w:val="ru-RU"/>
        </w:rPr>
        <w:t xml:space="preserve"> по адаптированной основной общеобразовательной программе только с согласия их родителей (законных представителей) и на основании рекомендаций психолого-медико-педагогической комиссии.</w:t>
      </w:r>
    </w:p>
    <w:p w:rsidR="00020BA7" w:rsidRPr="00020BA7" w:rsidRDefault="00020BA7" w:rsidP="00020BA7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Закрепление территорий за образовательным учреждением определяет Управление образования ТГО.</w:t>
      </w:r>
    </w:p>
    <w:p w:rsidR="00020BA7" w:rsidRPr="00020BA7" w:rsidRDefault="00020BA7" w:rsidP="00020BA7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Зачисление ребёнка в 1-ый класс образовательного учреждения производится образовательным учреждением на основании документов: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- личному заявлению родителя (законного представителя) ребенка при предъявлении оригинала документа, удостоверяющего личность родителя (законного представителя), либо оригинала документа, удостоверяющего личность иностранного гражданина и лица без гражданства в Российской Федерации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proofErr w:type="gramStart"/>
      <w:r w:rsidRPr="00020BA7">
        <w:rPr>
          <w:rFonts w:ascii="Times New Roman" w:hAnsi="Times New Roman" w:cs="Times New Roman"/>
          <w:lang w:val="ru-RU"/>
        </w:rPr>
        <w:t>- родители (законные представители) детей, проживающих на закрепленной территории, для зачисления ребенка в первый класс дополнительно предъявляют оригинал свидетельства о рождении ребенка или документ, подтверждающий родство заявителя, свидетельство о регистрации ребенка по месту жительства или по месту пребывания на закрепленной территории или документ, содержащий сведения о регистрации ребенка по месту жительства или по месту пребывания на закрепленной территории;</w:t>
      </w:r>
      <w:proofErr w:type="gramEnd"/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- родители (законные представители) детей, не проживающих на закрепленной территории, дополнительно предъявляют свидетельство о рождении ребенка;</w:t>
      </w:r>
    </w:p>
    <w:p w:rsidR="00020BA7" w:rsidRPr="00020BA7" w:rsidRDefault="00020BA7" w:rsidP="00020BA7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Факт ознакомления родителей (законных представителей) ребёнка, в том числе через информационные системы общего пользования, с лицензией на осуществление на образовательной деятельности, свидетельством о государственной аккредитации учреждения, Уставом учреждения фиксируется в заявлении о приёме и заверяется личной подписью родителей (законных представителей) ребёнка.</w:t>
      </w:r>
    </w:p>
    <w:p w:rsidR="00020BA7" w:rsidRPr="00020BA7" w:rsidRDefault="00020BA7" w:rsidP="00020BA7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 xml:space="preserve">Подписью родителей (законных представителей) обучающегося фиксируется также согласие на обработку их персональных данных и персональных данных ребёнка в порядке, установленном законодательством Российской Федерации. </w:t>
      </w:r>
    </w:p>
    <w:p w:rsidR="00020BA7" w:rsidRPr="00020BA7" w:rsidRDefault="00020BA7" w:rsidP="00020BA7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Документы, представленные родителями (законными представителями) детей, регистрируются в журнале приема заявлений. После регистрации заявления родителям (законным представителям) детей выдается расписка в получении документов, содержащая информацию о регистрационном номере заявления о приеме ребенка в МКОУ «Еланская СОШ», о перечне представленных документов. Расписка заверяется подписью должностного лица учреждения, ответственного за приём документов и печатью МКОУ «Еланская СОШ».</w:t>
      </w:r>
    </w:p>
    <w:p w:rsidR="00020BA7" w:rsidRPr="00020BA7" w:rsidRDefault="00020BA7" w:rsidP="00020BA7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lastRenderedPageBreak/>
        <w:t>На каждого ребёнка, зачисленного в МКОУ «Еланская СОШ», оформляется личное дело обучающегося, в котором хранятся все сданные при приёме и иные документы, с внесением записей в алфавитную книгу учащихся школы.</w:t>
      </w:r>
    </w:p>
    <w:p w:rsidR="00020BA7" w:rsidRPr="00020BA7" w:rsidRDefault="00020BA7" w:rsidP="00020BA7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Комплектование 1-х классов в МКОУ «Еланская СОШ» определяется потребностью населения микрорайона с учетом условий, созданных для осуществления образовательного процесса, требований санитарно – гигиенических правил и нормативов и существующих нормативов финансирования.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 </w:t>
      </w:r>
    </w:p>
    <w:p w:rsidR="00020BA7" w:rsidRPr="00020BA7" w:rsidRDefault="00020BA7" w:rsidP="00020BA7">
      <w:pPr>
        <w:pStyle w:val="a0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b/>
          <w:bCs/>
          <w:lang w:val="ru-RU"/>
        </w:rPr>
        <w:t> Формирование   контингента учащихся</w:t>
      </w:r>
    </w:p>
    <w:p w:rsidR="00020BA7" w:rsidRPr="00020BA7" w:rsidRDefault="00020BA7" w:rsidP="00020BA7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Комплектование контингента учащихся в классные коллективы осуществляется приказом директора МКОУ «Еланская СОШ».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 </w:t>
      </w:r>
    </w:p>
    <w:p w:rsidR="00020BA7" w:rsidRPr="00020BA7" w:rsidRDefault="00020BA7" w:rsidP="00020BA7">
      <w:pPr>
        <w:pStyle w:val="a0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b/>
          <w:bCs/>
          <w:lang w:val="ru-RU"/>
        </w:rPr>
        <w:t>Порядок регулирования спорных вопросов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 </w:t>
      </w:r>
    </w:p>
    <w:p w:rsidR="00020BA7" w:rsidRPr="00020BA7" w:rsidRDefault="00020BA7" w:rsidP="00020BA7">
      <w:pPr>
        <w:pStyle w:val="a0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lang w:val="ru-RU"/>
        </w:rPr>
        <w:t>Спорные вопросы по приему учащихся, возникающие между родителями (законными представителями) детей и администрацией МКОУ «Еланская СОШ», регулируются комиссией по урегулированию споров между участниками образовательных отношений.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  <w:r w:rsidRPr="00020BA7">
        <w:rPr>
          <w:rFonts w:ascii="Times New Roman" w:hAnsi="Times New Roman" w:cs="Times New Roman"/>
          <w:b/>
          <w:bCs/>
          <w:lang w:val="ru-RU"/>
        </w:rPr>
        <w:t> </w:t>
      </w: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020BA7" w:rsidRPr="00020BA7" w:rsidRDefault="00020BA7" w:rsidP="00020BA7">
      <w:pPr>
        <w:pStyle w:val="a0"/>
        <w:rPr>
          <w:rFonts w:ascii="Times New Roman" w:hAnsi="Times New Roman" w:cs="Times New Roman"/>
          <w:lang w:val="ru-RU"/>
        </w:rPr>
      </w:pPr>
    </w:p>
    <w:p w:rsidR="0083743D" w:rsidRPr="00020BA7" w:rsidRDefault="0083743D" w:rsidP="00020BA7">
      <w:pPr>
        <w:pStyle w:val="a0"/>
        <w:rPr>
          <w:rFonts w:ascii="Times New Roman" w:hAnsi="Times New Roman" w:cs="Times New Roman"/>
          <w:lang w:val="ru-RU"/>
        </w:rPr>
      </w:pPr>
    </w:p>
    <w:sectPr w:rsidR="0083743D" w:rsidRPr="00020B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6F37" w:rsidRDefault="006B6F37">
      <w:pPr>
        <w:spacing w:after="0"/>
      </w:pPr>
      <w:r>
        <w:separator/>
      </w:r>
    </w:p>
  </w:endnote>
  <w:endnote w:type="continuationSeparator" w:id="0">
    <w:p w:rsidR="006B6F37" w:rsidRDefault="006B6F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6F37" w:rsidRDefault="006B6F37">
      <w:r>
        <w:separator/>
      </w:r>
    </w:p>
  </w:footnote>
  <w:footnote w:type="continuationSeparator" w:id="0">
    <w:p w:rsidR="006B6F37" w:rsidRDefault="006B6F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22B2FD"/>
    <w:multiLevelType w:val="multilevel"/>
    <w:tmpl w:val="B2388666"/>
    <w:lvl w:ilvl="0"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179A38"/>
    <w:multiLevelType w:val="multilevel"/>
    <w:tmpl w:val="DCD2115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76CAEE1"/>
    <w:multiLevelType w:val="multilevel"/>
    <w:tmpl w:val="4FD89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0AF4A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54A146F"/>
    <w:multiLevelType w:val="multilevel"/>
    <w:tmpl w:val="454A7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94E01A9"/>
    <w:multiLevelType w:val="hybridMultilevel"/>
    <w:tmpl w:val="D834F4EA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3155FB"/>
    <w:multiLevelType w:val="multilevel"/>
    <w:tmpl w:val="8D7E9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C8D869B"/>
    <w:multiLevelType w:val="multilevel"/>
    <w:tmpl w:val="77A0D1A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C136B09"/>
    <w:multiLevelType w:val="multilevel"/>
    <w:tmpl w:val="03DEA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AB76CDF"/>
    <w:multiLevelType w:val="multilevel"/>
    <w:tmpl w:val="E1806E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ED00C46"/>
    <w:multiLevelType w:val="multilevel"/>
    <w:tmpl w:val="135AC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FE22816"/>
    <w:multiLevelType w:val="multilevel"/>
    <w:tmpl w:val="2730E4E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33C4FA0"/>
    <w:multiLevelType w:val="multilevel"/>
    <w:tmpl w:val="D0F270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>
    <w:nsid w:val="7E196DC7"/>
    <w:multiLevelType w:val="multilevel"/>
    <w:tmpl w:val="99085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3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</w:num>
  <w:num w:numId="6">
    <w:abstractNumId w:val="2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</w:num>
  <w:num w:numId="9">
    <w:abstractNumId w:val="12"/>
  </w:num>
  <w:num w:numId="10">
    <w:abstractNumId w:val="8"/>
  </w:num>
  <w:num w:numId="11">
    <w:abstractNumId w:val="6"/>
  </w:num>
  <w:num w:numId="12">
    <w:abstractNumId w:val="11"/>
  </w:num>
  <w:num w:numId="13">
    <w:abstractNumId w:val="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0BA7"/>
    <w:rsid w:val="004E29B3"/>
    <w:rsid w:val="00590D07"/>
    <w:rsid w:val="006967AB"/>
    <w:rsid w:val="006B6F37"/>
    <w:rsid w:val="00784D58"/>
    <w:rsid w:val="0083743D"/>
    <w:rsid w:val="008D6863"/>
    <w:rsid w:val="00B86B75"/>
    <w:rsid w:val="00BC48D5"/>
    <w:rsid w:val="00C36279"/>
    <w:rsid w:val="00E315A3"/>
    <w:rsid w:val="00E35E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.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E35E0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35E0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241</Words>
  <Characters>7077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ттер</cp:lastModifiedBy>
  <cp:revision>2</cp:revision>
  <dcterms:created xsi:type="dcterms:W3CDTF">2019-02-17T04:43:00Z</dcterms:created>
  <dcterms:modified xsi:type="dcterms:W3CDTF">2019-02-17T06:03:00Z</dcterms:modified>
</cp:coreProperties>
</file>